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Баазова</w:t>
      </w:r>
      <w:r>
        <w:t xml:space="preserve"> </w:t>
      </w:r>
      <w:r>
        <w:t xml:space="preserve">Нина</w:t>
      </w:r>
      <w:r>
        <w:t xml:space="preserve"> </w:t>
      </w:r>
      <w:r>
        <w:t xml:space="preserve">Эдга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r>
        <w:drawing>
          <wp:inline>
            <wp:extent cx="3733800" cy="2362999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2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r>
        <w:drawing>
          <wp:inline>
            <wp:extent cx="3195587" cy="3099334"/>
            <wp:effectExtent b="0" l="0" r="0" t="0"/>
            <wp:docPr descr="Работа в редакторе Vi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5587" cy="3099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Работа в редакторе Vi</w:t>
      </w:r>
    </w:p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r>
        <w:drawing>
          <wp:inline>
            <wp:extent cx="3733800" cy="2835692"/>
            <wp:effectExtent b="0" l="0" r="0" t="0"/>
            <wp:docPr descr="Запуск файл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5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r>
        <w:drawing>
          <wp:inline>
            <wp:extent cx="3282214" cy="3349591"/>
            <wp:effectExtent b="0" l="0" r="0" t="0"/>
            <wp:docPr descr="Работа в редакторе Vi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2214" cy="3349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r>
        <w:drawing>
          <wp:inline>
            <wp:extent cx="3733800" cy="2686308"/>
            <wp:effectExtent b="0" l="0" r="0" t="0"/>
            <wp:docPr descr="Повторный запуск файл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6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овторный запуск файла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Баазова Нина Эдгаровна</dc:creator>
  <dc:language>ru-RU</dc:language>
  <cp:keywords/>
  <dcterms:created xsi:type="dcterms:W3CDTF">2024-04-01T07:09:07Z</dcterms:created>
  <dcterms:modified xsi:type="dcterms:W3CDTF">2024-04-01T07:0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Vi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